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79f83812599baefde5c4b137df3a35a4a3f276"/>
      <w:r>
        <w:rPr>
          <w:b/>
        </w:rPr>
        <w:t xml:space="preserve">ПРОТОКОЛ ПРО РЕЗУЛЬТАТИ ЕЛЕКТРОННОГО АУКЦІОНУ № LLE001-UA-20221212-965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05728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ИКОНАВЧИЙ КОМІТЕТ КРЕМЕНЧУЦЬКОЇ МІСЬКОЇ РАДИ КРЕМЕНЧУЦЬКОГО РАЙОНУ ПОЛТА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2.12.2022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нежитлового приміщення загальною площею 152,3 кв.м на першому поверсі п’ятиповерхового житлового будинку, розташованого за адресою: Полтавська обл., м. Кременчук, вул. Правобережна, буд. 50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площею 152,3 кв.м, розміщене за адресою: м. Кременчук, вул. Правобережна, буд. 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145,0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1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 892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12.2022 23:58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міського майна Кременчуцької міської ради Кременчуцького району Полтав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394670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782017203551490040010376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міського майна Кременчуцької міської ради Кременчуцького району Полтав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1394670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782017203551490040010376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иконавчий комітет Кременчуцької міської ради Кременчуцького району Полтав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 (ел. адм. подат.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34199850000016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иконавчий комітет Кременчуцької міської ради Кременчуцького району Полтавської області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казначейська служба України (ел. адм. подат.)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34199850000016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080,00 грн (одна тисяча вісімдесят гривень 00 копійок), у т.ч. ПДВ</w:t>
      </w:r>
      <w:r>
        <w:t xml:space="preserve"> </w:t>
      </w:r>
      <w:r>
        <w:t xml:space="preserve">1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7 812,82 грн (сімнадцять тисяч вісімсот дванадцять гривень 8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500,00 грн без ПДВ (одна тисяча 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КРЕМЕНЧУЦЬКОЇ МІСЬКОЇ РАДИ КРЕМЕНЧУЦЬКОГО РАЙОНУ ПОЛТА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09:01:30Z</dcterms:created>
  <dcterms:modified xsi:type="dcterms:W3CDTF">2024-05-14T09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